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1FE0" w:rsidRPr="00BB1FE0" w:rsidRDefault="00BB1FE0" w:rsidP="005F58D9">
      <w:pPr>
        <w:ind w:firstLine="3402"/>
        <w:jc w:val="right"/>
        <w:rPr>
          <w:lang w:val="es-AR"/>
        </w:rPr>
      </w:pPr>
      <w:r w:rsidRPr="00BB1FE0">
        <w:rPr>
          <w:rStyle w:val="textoNegrita"/>
          <w:lang w:val="es-AR"/>
        </w:rPr>
        <w:t>REGISTRADO BAJO CDCIC-191/20</w:t>
      </w:r>
    </w:p>
    <w:p w:rsidR="00BB1FE0" w:rsidRDefault="00BB1FE0" w:rsidP="005F58D9">
      <w:pPr>
        <w:ind w:firstLine="3402"/>
        <w:jc w:val="right"/>
        <w:rPr>
          <w:rStyle w:val="textoNegrita"/>
          <w:lang w:val="es-AR"/>
        </w:rPr>
      </w:pPr>
    </w:p>
    <w:p w:rsidR="00BB1FE0" w:rsidRPr="00BB1FE0" w:rsidRDefault="00BB1FE0" w:rsidP="005F58D9">
      <w:pPr>
        <w:ind w:firstLine="3402"/>
        <w:jc w:val="right"/>
        <w:rPr>
          <w:rStyle w:val="textoNegrita"/>
          <w:lang w:val="es-AR"/>
        </w:rPr>
      </w:pPr>
      <w:r w:rsidRPr="00BB1FE0">
        <w:rPr>
          <w:rStyle w:val="textoNegrita"/>
          <w:lang w:val="es-AR"/>
        </w:rPr>
        <w:t>BAHIA BLANCA,</w:t>
      </w:r>
      <w:r w:rsidR="003A18AD">
        <w:rPr>
          <w:rStyle w:val="textoNegrita"/>
          <w:lang w:val="es-AR"/>
        </w:rPr>
        <w:t xml:space="preserve"> 22 de septiembre de 2020</w:t>
      </w:r>
    </w:p>
    <w:p w:rsidR="00BB1FE0" w:rsidRPr="00BB1FE0" w:rsidRDefault="00BB1FE0" w:rsidP="00BB1FE0">
      <w:pPr>
        <w:ind w:firstLine="3402"/>
        <w:rPr>
          <w:lang w:val="es-AR"/>
        </w:rPr>
      </w:pPr>
    </w:p>
    <w:p w:rsidR="00BB1FE0" w:rsidRPr="003D6FAB" w:rsidRDefault="00BB1FE0" w:rsidP="00BB1FE0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BB1FE0" w:rsidRDefault="00BB1FE0" w:rsidP="00BB1FE0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s-ES_tradnl"/>
        </w:rPr>
        <w:t>La solicitud de equivalencia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presentada por l</w:t>
      </w:r>
      <w:r>
        <w:rPr>
          <w:rFonts w:ascii="Times New Roman" w:hAnsi="Times New Roman" w:cs="Times New Roman"/>
          <w:sz w:val="24"/>
          <w:szCs w:val="24"/>
          <w:lang w:val="es-ES_tradnl"/>
        </w:rPr>
        <w:t>a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_tradnl"/>
        </w:rPr>
        <w:t>alumna Guillermina Sara ABELLEIRA (LU: 88730)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</w:p>
    <w:p w:rsidR="00BB1FE0" w:rsidRPr="004B7BE4" w:rsidRDefault="00BB1FE0" w:rsidP="00BB1FE0">
      <w:pPr>
        <w:pStyle w:val="justified"/>
        <w:ind w:firstLine="993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>El texto ordenado de la actividad estudiantil, aprobado por Res. CSU-406/12; y</w:t>
      </w:r>
    </w:p>
    <w:p w:rsidR="00BB1FE0" w:rsidRDefault="00BB1FE0" w:rsidP="00BB1FE0">
      <w:pPr>
        <w:pStyle w:val="justified"/>
        <w:rPr>
          <w:rStyle w:val="textoNegrita"/>
          <w:rFonts w:ascii="Times New Roman" w:hAnsi="Times New Roman" w:cs="Times New Roman"/>
        </w:rPr>
      </w:pPr>
    </w:p>
    <w:p w:rsidR="00BB1FE0" w:rsidRPr="003D6FAB" w:rsidRDefault="00BB1FE0" w:rsidP="00BB1FE0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CONSIDERANDO: </w:t>
      </w:r>
    </w:p>
    <w:p w:rsidR="00BB1FE0" w:rsidRPr="00C013D8" w:rsidRDefault="00BB1FE0" w:rsidP="00BB1FE0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</w:t>
      </w:r>
      <w:r>
        <w:rPr>
          <w:rStyle w:val="textoComun"/>
          <w:rFonts w:ascii="Times New Roman" w:hAnsi="Times New Roman" w:cs="Times New Roman"/>
        </w:rPr>
        <w:t>ue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l</w:t>
      </w:r>
      <w:r>
        <w:rPr>
          <w:rFonts w:ascii="Times New Roman" w:hAnsi="Times New Roman" w:cs="Times New Roman"/>
          <w:sz w:val="24"/>
          <w:szCs w:val="24"/>
          <w:lang w:val="es-ES_tradnl"/>
        </w:rPr>
        <w:t>a Comisión de Asuntos Académicos consultó al profesor de la asignatura sobre la equivalencia solicitada para realizar las recomendaciones correspondiente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ab/>
      </w:r>
    </w:p>
    <w:p w:rsidR="00BB1FE0" w:rsidRDefault="00BB1FE0" w:rsidP="00BB1FE0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 xml:space="preserve">de fecha </w:t>
      </w:r>
      <w:r>
        <w:rPr>
          <w:rStyle w:val="textoComun"/>
          <w:rFonts w:ascii="Times New Roman" w:hAnsi="Times New Roman" w:cs="Times New Roman"/>
        </w:rPr>
        <w:t>22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>
        <w:rPr>
          <w:rStyle w:val="textoComun"/>
          <w:rFonts w:ascii="Times New Roman" w:hAnsi="Times New Roman" w:cs="Times New Roman"/>
        </w:rPr>
        <w:t>septiembre de 2020 lo aconsejado por la comisión antes mencionada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BB1FE0" w:rsidRPr="003D6FAB" w:rsidRDefault="00BB1FE0" w:rsidP="00BB1FE0">
      <w:pPr>
        <w:pStyle w:val="justified"/>
        <w:rPr>
          <w:rFonts w:ascii="Times New Roman" w:hAnsi="Times New Roman" w:cs="Times New Roman"/>
        </w:rPr>
      </w:pPr>
    </w:p>
    <w:p w:rsidR="00BB1FE0" w:rsidRPr="00BB1FE0" w:rsidRDefault="00BB1FE0" w:rsidP="00BB1FE0">
      <w:pPr>
        <w:rPr>
          <w:lang w:val="es-AR"/>
        </w:rPr>
      </w:pPr>
      <w:r w:rsidRPr="00BB1FE0">
        <w:rPr>
          <w:rStyle w:val="textoNegrita"/>
          <w:lang w:val="es-AR"/>
        </w:rPr>
        <w:t xml:space="preserve">POR ELLO, </w:t>
      </w:r>
    </w:p>
    <w:p w:rsidR="00BB1FE0" w:rsidRDefault="00BB1FE0" w:rsidP="00BB1FE0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BB1FE0" w:rsidRPr="003D6FAB" w:rsidRDefault="00BB1FE0" w:rsidP="00BB1FE0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BB1FE0" w:rsidRPr="00BB1FE0" w:rsidRDefault="00BB1FE0" w:rsidP="00BB1FE0">
      <w:pPr>
        <w:jc w:val="center"/>
        <w:rPr>
          <w:lang w:val="es-AR"/>
        </w:rPr>
      </w:pPr>
      <w:r w:rsidRPr="00BB1FE0">
        <w:rPr>
          <w:rStyle w:val="textoNegrita"/>
          <w:lang w:val="es-AR"/>
        </w:rPr>
        <w:t>RESUELVE:</w:t>
      </w:r>
    </w:p>
    <w:p w:rsidR="00BB1FE0" w:rsidRPr="00BB1FE0" w:rsidRDefault="00BB1FE0" w:rsidP="00BB1FE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Negrita"/>
          <w:lang w:val="es-AR"/>
        </w:rPr>
      </w:pPr>
    </w:p>
    <w:p w:rsidR="00BB1FE0" w:rsidRPr="00BB1FE0" w:rsidRDefault="00BB1FE0" w:rsidP="00BB1FE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BB1FE0">
        <w:rPr>
          <w:rStyle w:val="textoComun"/>
          <w:b/>
          <w:lang w:val="es-AR"/>
        </w:rPr>
        <w:t>ARTICULO 1º: OTORGAR</w:t>
      </w:r>
      <w:r w:rsidRPr="00BB1FE0">
        <w:rPr>
          <w:rStyle w:val="textoComun"/>
          <w:lang w:val="es-AR"/>
        </w:rPr>
        <w:t xml:space="preserve"> a la alumna </w:t>
      </w:r>
      <w:r w:rsidRPr="00BB1FE0">
        <w:rPr>
          <w:rStyle w:val="textoComun"/>
          <w:b/>
          <w:lang w:val="es-AR"/>
        </w:rPr>
        <w:t>Guillermina Sara ABELLEIRA (LU: 88730)</w:t>
      </w:r>
      <w:r w:rsidRPr="00BB1FE0">
        <w:rPr>
          <w:rStyle w:val="textoComun"/>
          <w:lang w:val="es-AR"/>
        </w:rPr>
        <w:t xml:space="preserve"> la equivalencia que se detalla a continuación: </w:t>
      </w:r>
    </w:p>
    <w:p w:rsidR="00BB1FE0" w:rsidRPr="00BB1FE0" w:rsidRDefault="00BB1FE0" w:rsidP="00BB1FE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</w:p>
    <w:tbl>
      <w:tblPr>
        <w:tblW w:w="872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40"/>
      </w:tblGrid>
      <w:tr w:rsidR="00BB1FE0" w:rsidRPr="00065BE3" w:rsidTr="005F58D9">
        <w:trPr>
          <w:trHeight w:val="300"/>
          <w:jc w:val="center"/>
        </w:trPr>
        <w:tc>
          <w:tcPr>
            <w:tcW w:w="87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B1FE0" w:rsidRPr="00065BE3" w:rsidRDefault="00BB1FE0" w:rsidP="009E6B6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65B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BB1FE0" w:rsidRPr="00065BE3" w:rsidTr="005F58D9">
        <w:trPr>
          <w:trHeight w:val="300"/>
          <w:jc w:val="center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1FE0" w:rsidRPr="00065BE3" w:rsidRDefault="00BB1FE0" w:rsidP="005F58D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065B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rmacia</w:t>
            </w:r>
            <w:proofErr w:type="spellEnd"/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1FE0" w:rsidRPr="00065BE3" w:rsidRDefault="00BB1FE0" w:rsidP="005F58D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065B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cenciatura</w:t>
            </w:r>
            <w:proofErr w:type="spellEnd"/>
            <w:r w:rsidRPr="00065B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65B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 w:rsidRPr="00065B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65B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fermería</w:t>
            </w:r>
            <w:proofErr w:type="spellEnd"/>
          </w:p>
        </w:tc>
      </w:tr>
      <w:tr w:rsidR="00BB1FE0" w:rsidRPr="00065BE3" w:rsidTr="005F58D9">
        <w:trPr>
          <w:trHeight w:val="300"/>
          <w:jc w:val="center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1FE0" w:rsidRPr="00065BE3" w:rsidRDefault="00BB1FE0" w:rsidP="005F58D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65B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1FE0" w:rsidRPr="00065BE3" w:rsidRDefault="00BB1FE0" w:rsidP="005F58D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65B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7</w:t>
            </w:r>
          </w:p>
        </w:tc>
      </w:tr>
      <w:tr w:rsidR="00BB1FE0" w:rsidRPr="00065BE3" w:rsidTr="005F58D9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1FE0" w:rsidRPr="00065BE3" w:rsidRDefault="00BB1FE0" w:rsidP="005F58D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065B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1FE0" w:rsidRPr="00065BE3" w:rsidRDefault="00BB1FE0" w:rsidP="005F58D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065B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1FE0" w:rsidRPr="00065BE3" w:rsidRDefault="00BB1FE0" w:rsidP="005F58D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65B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1FE0" w:rsidRPr="00065BE3" w:rsidRDefault="00BB1FE0" w:rsidP="005F58D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065B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1FE0" w:rsidRPr="00065BE3" w:rsidRDefault="00BB1FE0" w:rsidP="005F58D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065B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B1FE0" w:rsidRPr="00065BE3" w:rsidRDefault="00BB1FE0" w:rsidP="005F58D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065B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BB1FE0" w:rsidRPr="00065BE3" w:rsidTr="005F58D9">
        <w:trPr>
          <w:trHeight w:val="600"/>
          <w:jc w:val="center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1FE0" w:rsidRPr="00065BE3" w:rsidRDefault="00BB1FE0" w:rsidP="009E6B6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65BE3"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B1FE0" w:rsidRPr="00BB1FE0" w:rsidRDefault="00BB1FE0" w:rsidP="009E6B6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BB1FE0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Introducción a la Operación de Computadoras Personales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1FE0" w:rsidRPr="00065BE3" w:rsidRDefault="00BB1FE0" w:rsidP="009E6B6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65BE3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1FE0" w:rsidRPr="00065BE3" w:rsidRDefault="00BB1FE0" w:rsidP="009E6B6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65BE3">
              <w:rPr>
                <w:rFonts w:ascii="Calibri" w:hAnsi="Calibri" w:cs="Calibri"/>
                <w:color w:val="000000"/>
                <w:sz w:val="22"/>
                <w:szCs w:val="22"/>
              </w:rPr>
              <w:t>7677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1FE0" w:rsidRPr="00065BE3" w:rsidRDefault="00BB1FE0" w:rsidP="009E6B6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65BE3">
              <w:rPr>
                <w:rFonts w:ascii="Calibri" w:hAnsi="Calibri" w:cs="Calibri"/>
                <w:color w:val="000000"/>
                <w:sz w:val="22"/>
                <w:szCs w:val="22"/>
              </w:rPr>
              <w:t>Herramientas</w:t>
            </w:r>
            <w:proofErr w:type="spellEnd"/>
            <w:r w:rsidRPr="00065BE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65BE3">
              <w:rPr>
                <w:rFonts w:ascii="Calibri" w:hAnsi="Calibri" w:cs="Calibri"/>
                <w:color w:val="000000"/>
                <w:sz w:val="22"/>
                <w:szCs w:val="22"/>
              </w:rPr>
              <w:t>Informáticas</w:t>
            </w:r>
            <w:proofErr w:type="spellEnd"/>
            <w:r w:rsidRPr="00065BE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E</w:t>
            </w:r>
          </w:p>
        </w:tc>
        <w:tc>
          <w:tcPr>
            <w:tcW w:w="13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1FE0" w:rsidRPr="00065BE3" w:rsidRDefault="00BB1FE0" w:rsidP="009E6B6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65BE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BB1FE0" w:rsidRPr="00065BE3" w:rsidTr="005F58D9">
        <w:trPr>
          <w:trHeight w:val="408"/>
          <w:jc w:val="center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1FE0" w:rsidRPr="00065BE3" w:rsidRDefault="00BB1FE0" w:rsidP="009E6B6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1FE0" w:rsidRPr="00065BE3" w:rsidRDefault="00BB1FE0" w:rsidP="009E6B6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1FE0" w:rsidRPr="00065BE3" w:rsidRDefault="00BB1FE0" w:rsidP="009E6B6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1FE0" w:rsidRPr="00065BE3" w:rsidRDefault="00BB1FE0" w:rsidP="009E6B6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1FE0" w:rsidRPr="00065BE3" w:rsidRDefault="00BB1FE0" w:rsidP="009E6B6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1FE0" w:rsidRPr="00065BE3" w:rsidRDefault="00BB1FE0" w:rsidP="009E6B6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BB1FE0" w:rsidRDefault="00BB1FE0" w:rsidP="00BB1FE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</w:p>
    <w:p w:rsidR="00BB1FE0" w:rsidRPr="003D6FAB" w:rsidRDefault="00BB1FE0" w:rsidP="00BB1FE0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pase a</w:t>
      </w:r>
      <w:r>
        <w:rPr>
          <w:rStyle w:val="textoComun"/>
          <w:rFonts w:ascii="Times New Roman" w:hAnsi="Times New Roman" w:cs="Times New Roman"/>
        </w:rPr>
        <w:t xml:space="preserve"> la Dirección General de Gestión Académica a los fines que corresponda. </w:t>
      </w:r>
      <w:r w:rsidRPr="003D6FAB">
        <w:rPr>
          <w:rStyle w:val="textoComun"/>
          <w:rFonts w:ascii="Times New Roman" w:hAnsi="Times New Roman" w:cs="Times New Roman"/>
        </w:rPr>
        <w:t>---------------------------------------------</w:t>
      </w:r>
      <w:r>
        <w:rPr>
          <w:rStyle w:val="textoComun"/>
          <w:rFonts w:ascii="Times New Roman" w:hAnsi="Times New Roman" w:cs="Times New Roman"/>
        </w:rPr>
        <w:t>----------------------------------------------</w:t>
      </w:r>
      <w:r w:rsidR="00C26CC8">
        <w:rPr>
          <w:rStyle w:val="textoComun"/>
          <w:rFonts w:ascii="Times New Roman" w:hAnsi="Times New Roman" w:cs="Times New Roman"/>
        </w:rPr>
        <w:t>----</w:t>
      </w:r>
      <w:bookmarkStart w:id="0" w:name="_GoBack"/>
      <w:bookmarkEnd w:id="0"/>
      <w:r>
        <w:rPr>
          <w:rStyle w:val="textoComun"/>
          <w:rFonts w:ascii="Times New Roman" w:hAnsi="Times New Roman" w:cs="Times New Roman"/>
        </w:rPr>
        <w:t>-</w:t>
      </w:r>
    </w:p>
    <w:p w:rsidR="00930023" w:rsidRPr="00BB1FE0" w:rsidRDefault="00930023" w:rsidP="00095CA9">
      <w:pPr>
        <w:rPr>
          <w:lang w:val="es-AR"/>
        </w:rPr>
      </w:pPr>
    </w:p>
    <w:sectPr w:rsidR="00930023" w:rsidRPr="00BB1FE0" w:rsidSect="005F58D9">
      <w:headerReference w:type="default" r:id="rId7"/>
      <w:pgSz w:w="11907" w:h="16839" w:code="9"/>
      <w:pgMar w:top="2268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1CD8" w:rsidRDefault="00DF1CD8">
      <w:r>
        <w:separator/>
      </w:r>
    </w:p>
  </w:endnote>
  <w:endnote w:type="continuationSeparator" w:id="0">
    <w:p w:rsidR="00DF1CD8" w:rsidRDefault="00DF1C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1CD8" w:rsidRDefault="00DF1CD8">
      <w:r>
        <w:separator/>
      </w:r>
    </w:p>
  </w:footnote>
  <w:footnote w:type="continuationSeparator" w:id="0">
    <w:p w:rsidR="00DF1CD8" w:rsidRDefault="00DF1C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E37B3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2D0ECC"/>
    <w:rsid w:val="00384819"/>
    <w:rsid w:val="00387856"/>
    <w:rsid w:val="003A18AD"/>
    <w:rsid w:val="00400C49"/>
    <w:rsid w:val="00440707"/>
    <w:rsid w:val="00445B1D"/>
    <w:rsid w:val="004B0DBF"/>
    <w:rsid w:val="004F4851"/>
    <w:rsid w:val="005552C2"/>
    <w:rsid w:val="00590DF0"/>
    <w:rsid w:val="00591226"/>
    <w:rsid w:val="005F58D9"/>
    <w:rsid w:val="0069287C"/>
    <w:rsid w:val="00694E0B"/>
    <w:rsid w:val="006970EA"/>
    <w:rsid w:val="007616C4"/>
    <w:rsid w:val="00833557"/>
    <w:rsid w:val="008C2B9E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B1FE0"/>
    <w:rsid w:val="00BF4536"/>
    <w:rsid w:val="00C26CC8"/>
    <w:rsid w:val="00C3182E"/>
    <w:rsid w:val="00C63ABF"/>
    <w:rsid w:val="00CC6AE7"/>
    <w:rsid w:val="00D21FDF"/>
    <w:rsid w:val="00D33B1F"/>
    <w:rsid w:val="00D4386A"/>
    <w:rsid w:val="00D9219F"/>
    <w:rsid w:val="00D93BE7"/>
    <w:rsid w:val="00DF1CD8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F4D01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20-09-25T13:36:00Z</cp:lastPrinted>
  <dcterms:created xsi:type="dcterms:W3CDTF">2020-09-24T15:46:00Z</dcterms:created>
  <dcterms:modified xsi:type="dcterms:W3CDTF">2020-09-25T13:36:00Z</dcterms:modified>
</cp:coreProperties>
</file>